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2 SE rule of thumb</w:t>
      </w:r>
      <w:r>
        <w:t xml:space="preserve">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06T15:47:00Z</dcterms:created>
  <dcterms:modified xsi:type="dcterms:W3CDTF">2025-05-0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